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ระบบคืออะไร</w:t>
      </w:r>
      <w:r>
        <w:t xml:space="preserve"> </w:t>
      </w:r>
      <w:r>
        <w:t xml:space="preserve">(18.08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6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 สวัสดีค่ะ นักเรียนคะคุณครูอ้อมนะคะ วันนี้ก็ยินดีที่ได้มีโอกาสมาจากการเรียนรู้ในวิชาเทคโนโลยีการออกแบบเทคโนโลยีสำหรับนักเรียนชั้นปีที่ 4 นะคะ ในวิชานี้นะคะ จะมีหัวข้ออะไรบ้าง ขอชี้แจงก่อนอื่นเลยนะคะ ในวิชาเทคโนโลยีการออกแบบและเทคโนโลยีของเรานี่ประกอบบทซึ่ง 7 บทนั้นถูกแบ่งออกเป็น 3 ส่วนค่ะ ส่วนแรกเรียกว่าเทคโนโลยีน่ารู้ ซึ่งประกอบด้วย 3 บทเรียนด้วยกันนะคะ ก็จะได้จัดการเรียนรู้กับพวกรวมทั้ง 3 บทเลย วันนี้ของบทที่ 1 ระบบทางเทคโนโลยีที่ซับซ้อน ซึ่งหัวข้อแรกของวันนี้เลย ชื่อว่าระบบคืออะไรนะคะ ก็จะได้พูดถึงความหมายของระบบคืออะไร แล้วก็ระบบทางธรรมชาตินะคะ ระบบทางเทคโนโลยีหรือระบบที่มนุษย์สร้างขึ้นนั่นเองนะคะ ก่อนอื่นขอชี้แจงจุดประสงค์นะคะ เมื่อนักเรียนเรียนรู้หัวข้อระบบคืออะไรนี่นะคะ นักเรียนสามารถอธิบายความหมายของระบบได้นะคะ สามารถเชื่อมโยงความสัมพันธ์ขององค์ประกอบต่าง ๆ ที่เกี่ยวเนื่องกันภายในระบบได้นะคะ ก็ขอให้นักเรียนตั้งใจเรียนเพื่อที่จะบรรลุจุดประสงข์การเรียนรู้ของทั้ง 2 ข้อนะคะ ก่อนอื่นเลยนะครับ นักเรียนบอกความสัมพันธ์ของ 2 ภาพนี้นะคะ อาจจะยังเห็นไม่ชัดเจน ครูอ้อมเอาตัวเองออกจากภาพก่อนนะคะ ออกหรือยังเอ่ยออกแล้วนะค้านะ ครูจะได้เห็นชัดมากขึ้นนะ2 ภาพนี้สัมพันธ์กันอย่างไรคะนักเรียน วิธีการง่าย ๆ ที่จะใช้ที่เรามักจะใช้ในการมองภาพหรือว่าหาความสัมพันธ์ของ 2 ภาพ ก็คือการนึกถึงคำคำที่เกี่ยวข้องกับภาพนี้มีอะไรบ้าง คะครู อ้อมคิดนะคิดถึงคำว่า</w:t>
      </w:r>
      <w:r>
        <w:t xml:space="preserve"> </w:t>
      </w:r>
      <w:r>
        <w:t xml:space="preserve">“</w:t>
      </w:r>
      <w:r>
        <w:t xml:space="preserve">เค้ก</w:t>
      </w:r>
      <w:r>
        <w:t xml:space="preserve">”</w:t>
      </w:r>
      <w:r>
        <w:t xml:space="preserve"> </w:t>
      </w:r>
      <w:r>
        <w:t xml:space="preserve">คิดถึงขนมหวาน คิดถึงอาหาร คิดถึงแม่คิดถึงลูก มีครอบครัวมีความสุข ความอิ่ม ความอร่อย กับอีกภาพหนึ่งข้าง ๆ กัน มีต้นไม้ มีแสง มีด้วยนะคะ มีสถานที่ครูอ้อมคิดถึงคำว่า</w:t>
      </w:r>
      <w:r>
        <w:t xml:space="preserve"> </w:t>
      </w:r>
      <w:r>
        <w:t xml:space="preserve">“</w:t>
      </w:r>
      <w:r>
        <w:t xml:space="preserve">บ้าน</w:t>
      </w:r>
      <w:r>
        <w:t xml:space="preserve">”</w:t>
      </w:r>
      <w:r>
        <w:t xml:space="preserve"> </w:t>
      </w:r>
      <w:r>
        <w:t xml:space="preserve">บางคนอาจคิดถึงการจัดบ้าน การจัดสวนนะคะ หรืออาจจะคิดถึงแสง อากาศดี มีพืชมักมาตกแต่ง มีต้นไม้มี ธรรมชาติ คิดได้หมดเลยค่ะ คำแล้วเราก็ลองหาความสัมพันธ์ดูสิอาจจะได้มาเป็นประโยคเลยอาจจะได้คำว่า</w:t>
      </w:r>
      <w:r>
        <w:t xml:space="preserve"> </w:t>
      </w:r>
      <w:r>
        <w:t xml:space="preserve">“</w:t>
      </w:r>
      <w:r>
        <w:t xml:space="preserve">บ้านแสนสุข</w:t>
      </w:r>
      <w:r>
        <w:t xml:space="preserve">”</w:t>
      </w:r>
      <w:r>
        <w:t xml:space="preserve"> </w:t>
      </w:r>
      <w:r>
        <w:t xml:space="preserve">หรืออาจจะได้คำว่า</w:t>
      </w:r>
      <w:r>
        <w:t xml:space="preserve"> </w:t>
      </w:r>
      <w:r>
        <w:t xml:space="preserve">“</w:t>
      </w:r>
      <w:r>
        <w:t xml:space="preserve">แสนสุข</w:t>
      </w:r>
      <w:r>
        <w:t xml:space="preserve">”</w:t>
      </w:r>
      <w:r>
        <w:t xml:space="preserve"> </w:t>
      </w:r>
      <w:r>
        <w:t xml:space="preserve">นะคะ หรืออาจจะเช้านี้แสนอร่อยก็ได้นะคะ เริ่มต้นเจาะภาพนักเรียนกำลังทานอาหาร นักเรียนกำลังทานอาหาร จะไปถึงภายในร่างกายของเด็กคนนี้เลยนะคะ เมื่อทานอาหารแล้วอาหารถูกย่อยระบบทางเดินอาหาร ถูกดูดซึมนะคะ เมื่อย่อยแล้วก็ถุงดูดซึมร้านอาหารร่างกายของเราก็เอาไปใช้ประโยชน์ในส่วนต่าง ๆ ของร่างกายใช่ไหมคะ แน่นอนเมื่อมนุษย์ดำรงชีวิตอยู่ได้ก็ต้องมีการหายใจ เมื่อมีการหายใจ เราก็ปลดปล่อยคาร์บอนไดออกไซด์ออกมาค่ะ สัมพันธ์กันแล้วกับภาพที่สุดของพร้อมอะไรคะ ไม้หรือพืชต่าง ๆ นั้นใช้คาร์บอนไดออกไซด์ในกระบวนการสังเคราะห์ด้วยแสง ได้ใช้จากมนุษย์นะ ได้ใช้คาร์บอนไดออกไซด์จากมนุษย์ เมื่อใช้ไปแล้ว ก็เกิดปล่อยออกซิเจนออกมาค่ะ แล้วก็กลับไปถึงมนุษย์ เพราะว่ามนุษย์ของเรานั้นใช้ออกซิเจนในการหายใจ สิ่งที่ครูอ้อมกำลังพยายามเชื่อมโยง ก็คือว่าเราอาจเห็น 2 ภาพที่อาจจะไม่สัมพันธ์กัน แต่จริง ๆ แล้วมันสัมพันธ์กันอยู่นะคะ เริ่มที่มนุษย์ วนเวียนไปถึงพืช แล้วก็กลับมาที่มนุษย์อีกเหมือนกัน นี่แหละคะ ถ้าเรามองทุกอย่างเป็นอยู่ภายใต้ระบบใดระบบหนึ่ง เราก็จะเห็นความสัมพันธ์ของส่วนต่างอย่างนั้น วันนี้ก็จะเป็นส่วนที่เราจะต้องได้เรียนนะคะ ถ้าพูดถึงระบบนักเรียนคิดว่ามีระบบอะไรบ้างที่นักเรียนรู้จักคะ ครูอ้อมให้เวลาคิดสักประมาณ 30 วินาทีนะ นักเรียนได้กี่คำ ระบบอะไรบ้างที่รู้จัก เริ่มต้นจับเวลานะคะ 30 วินาที อาจจะโน้ต ๆ ไว้ค่ะ ว่านักเรียนได้กี่คำกัน เริ่ม จะหมดเวลาแล้วค่ะ หมดเวลา ได้กี่คำกันคะ ได้กี่คำกันเอ่ย ระบบ หลายคนอาจจะซ้ำกันกับครูอ้อมนะ ระบบอะไรบ้างที่ครูอ้อมพูดถึง มีซ้ำกันหรือเปล่า ระบบบำบัดน้ำเสียเสียงตามสายที่เราคุ้นเคยดี ระบบการศึกษาระบบรับนักเรียน นักเรียน ม.4 ผ่านมาแล้วภายในร่างกายก็ยังมีระบบหมุนเวียนเลือดการจัดส่งสินค้าหรือระบบประสาทในร่างกายของเราใช่ไหมคะ ระบบต่าง ๆ แบบนี้มีเยอะเลย นักเรียนอาจจะได้เยอะกว่าครูนะคะ ครูให้สังเกตว่าเรานี้แล้วมันมีอะไรที่มันเหมือนกันคะ ลองคิดสิ มันมีอะไรที่เหมือนกัน คำว่า</w:t>
      </w:r>
      <w:r>
        <w:t xml:space="preserve"> </w:t>
      </w:r>
      <w:r>
        <w:t xml:space="preserve">“</w:t>
      </w:r>
      <w:r>
        <w:t xml:space="preserve">ระบบ</w:t>
      </w:r>
      <w:r>
        <w:t xml:space="preserve">”</w:t>
      </w:r>
      <w:r>
        <w:t xml:space="preserve"> </w:t>
      </w:r>
      <w:r>
        <w:t xml:space="preserve">เหล่านี้ ครูอ้อมตั้งข้อสังเกตค่ะ ว่าตามที่ทุกระบบมันต้องมีส่วนประกอบมากกว่า 1 อย่างใช่ไหมคะ อย่างเช่นการรับนักเรียนนี่ มีนักเรียนแหละ มีคนที่มารับนักเรียนใช่ไหมคะ หรือมากกว่าหนึ่งอย่างแน่นอนต้องทำงานสัมพันธ์กันค่ะ นักเรียนต้องเอาเอกสารมาให้พวกรับสมัครใช่ไหมคะ เพื่อให้อะไรคะ ทำงานสัมพันธ์กัน แล้วรวมกันแล้วก็ต้องบรรลุเป้าหมาย ก็คือสามารถนักเรียนได้อย่างดีใช่ไหมคะ เพราะฉะนั้นนี่ คือที่มาของคำว่าความหมายของระบบค่ะ นักเรียนหาคำว่า</w:t>
      </w:r>
      <w:r>
        <w:t xml:space="preserve"> </w:t>
      </w:r>
      <w:r>
        <w:t xml:space="preserve">“</w:t>
      </w:r>
      <w:r>
        <w:t xml:space="preserve">ระบบ</w:t>
      </w:r>
      <w:r>
        <w:t xml:space="preserve">”</w:t>
      </w:r>
      <w:r>
        <w:t xml:space="preserve"> </w:t>
      </w:r>
      <w:r>
        <w:t xml:space="preserve">ทั่วไปนั้นหมายถึงสิ่งต่าง ๆ ดินมีส่วนประกอบตั้งแต่ 2 ส่วนขึ้นไป มารวมกันนะ มารวมกันเพื่ออะไรล่ะ เราก็ทำงานให้สัมพันธ์กันค่ะ เพื่อที่จะให้สามารถบรรลุวัตถุประสงค์นั้นได้หรือตามหน้าที่ของสิ่งที่สร้างขึ้นเมื่อใดนั่นเองนะคะ ถ้าสังเกตนะคะ ระบบนี่มันจะมีก็คือทางธรรมชาตินะคะ กับระบบที่มนุษย์สร้างขึ้นนะคะ หลังจากนี้เราจะไปดูตัวอย่างนะครับ ว่าระบบทางธรรมชาตินั้นเป็นอย่างไร ระบบที่มนุษย์สร้างขึ้นนั้นเป็นอย่างไร โอเคนะ เราเริ่มกันที่ระบบทางธรรมชาติค่ะ ครูอ้อมยกตัวอย่างเมื่อกี้เองนะคะ ระบบย่อยอาหารของมนุษย์นะคะ นักเรียนจะเห็นส่วนประกอบหลายเลย ที่เกี่ยวข้องที่มีเยอะเลยนะคะ ที่เกี่ยวกับระบบย่อยอาหารนะมีก่อนอาหารมี ครูอ้อมขอยกตัวอย่างนะ ว่ามีหลอดอาหาร มีกระเพาะอาหาร ลำไส้เล็ก ไส้ใหญ่ มีจนถึงทวารหนักเลย เพราะฉะนั้น สิ่งเหล่านี้ล่ะค่ะ ที่เป็นส่วนประกอบของระบบย่อยอาหาร ส่วนประกอบของระบบย่อยอาหารแล้วต้องมีอะไรคะเมื่อกี้นี้ ต้องทำงานสัมพันธ์กัน ทำงานสัมพันธ์กันแล้ววัตถุประสงค์ วัตถุประสงค์ของระบบย่อยอาหารคืออะไรล่ะ ก็เพื่อย่อยอาหารให้รับประทานที่รับประทานนั้นให้ละเอียด แล้วก็ดูดซึมสารอาหารไปเลี้ยงส่วนต่าง ๆ ของร่างกายใช่ไหมคะ นั่นคือบรรลุวัตถุประสงค์แล้วนะคะ นี่คือตัวอย่างของระบบทางธรรมชาตินะคะ แต่ถ้าเกิดมีความผิดพลาดขึ้นมาล่ะคะ อย่างเช่น ถ้าเราเคี้ยวอาหารไม่ละเอียด จะส่งผลต่อการทำงานของอวัยวะในระบบย่อยอาหารอื่น ๆ อย่างไรคะ เราอยากรู้ว่ามันจะส่งอย่างไร เราก็ต้องดูที่อวัยวะที่พืชถึงเมื่อกี้นี้ ปาก หลอดอาหาร กระเพาะอาหาร และลำไส้ใหญ่ เกิดปัญหาตั้งแต่ที่ปักหมุดเลยใช่ไหมคะ ออกมาหลอดอาหาร เพราะอาหารก็ต้องทำงานหนักขึ้นค่ะ เพราะมันไม่ละเอียด กระเพาะอาหารก็ต้องออกแรงหรือว่าต้องใช้พลังงานเพิ่มขึ้นในการบีบรัดอาหารใช่ไหมคะ ถ้ายังบีบรัดอาหารไม่ละเอียดแล้วกระเพาะอาหารเองก็ต้องหลั่งน้ำย่อยออกมามากกว่าปกติ เพื่อที่จะให้อาหารนั้นละเอียดใช่ไหมคะ แน่นอนค่ะ ถ้าทำงานหนักขึ้นมาแบบนี้ กระเพาะอาหารหลั่งปกติเหล่านี้ อาจจะนำไปสู่ภาวะผิดปกติ ก็คือภาวะอาหารไม่ย่อยนะคะ ส่งผลต่อภาพรวมของสุขภาพของผู้ทานอาหารได้นะคะ สิ่งที่ครูอ้อมพยายามบอก ก็คือถ้าข้อ 1 ในระบบนั้นทำงานผิดปกติขึ้นมานะคะ มันก็จะส่งผลต่อภาพรวมของระบบนั้นให้สามารถเชื่อมโยงความสัมพันธ์อวัยวะต่าง ๆ ในระบบย่อยอาหารได้นะคะ ขอยกตัวอย่างอีก 1 ตัวสำหรับระบบทางตามธรรมชาตินะคะ นั่นคือหายใจแบบในรูปนะคะนักเรียน นักเรียนอาจจะเห็นว่ามีอวัยวะที่เกี่ยวข้องหลายอย่างเลยนะคะ ยกตัวอย่างเช่น จมูก โพร่งจมูก คอหอย กล่องเสียง หลอดลม มีกระบังลมใช่ไหมคะ แน่นอนว่าอวัยวะเหล่านี้ต้องทำงานให้สัมพันธ์กัน เพื่อบรรลุจุดประสงค์ ก็คือการแลกเปลี่ยนแก๊สออกซิเจนกับก๊าซคาร์บอนไดออกไซด์ระหว่างปอดกับอากาศภายนอกนั่นเองใช่ไหมคะ พืชบ้างค่ะ ระบบทางธรรมชาติ อย่างเช่น ระบบลำเลียงน้ำของพืชจุดประสงค์การลำเลียงน้ำของพืช ก็เพื่อลำเลียงน้ำในดิน ไปจนถึงใบเพื่อใช้ในการกระบวนการสังเคราะห์ด้วยแสงใช่ไหมคะ มีอะไรบ้างล่ะที่เกี่ยวกับระบบลำเลียงน้ำของพืช ก็มีรากใช่ไหมคะ นำน้ำจากดินนะก็ต้องเป็นรากลำเลียงต้องมีใบทุกอย่างเรานี้ล้วนอยู่ในระบบลำเลียงน้ำของพืชใช่ไหมคะ นี่คือตัวอย่างของระบบทางธรรมชาตินะคะ ถ้าตัวอย่างอื่น ๆ ล่ะมีเยอะเลย นักเรียนลองคิดดูสิคะ ระบบนิเวศ สืบพันธุ์ ภูมิคุ้มกัน กล้ามเนื้อ สารพิษหนัง ระบบเหล่านี้คือระบบทั้งหมดเลยค่ะ นักเรียนคะระบบธรรมชาติไปแล้วเราจะยกตัวอย่างระบบที่มนุษย์สร้างขึ้นบ้าง นักเรียนเห็นปากกานี้ อันนี้มีความพิเศษ ปากกาลูกเลื่อนส่วนใหญ่ใช้วิธีการกด ก็ไส้ดินสอก็ได้ออกมาใช่ไหมครับ ที่ครูให้มามันใช้การควบคุมแบบหมุนตึ๊ก ๆ ๆ ค่ะ หมุนใช่มันถึงจะพูดออกมาใช่ไหมคะ ถ้าการลูกเลื่อนตัวนี้นักเรียนวิเคราะห์ว่ามีอะไรบ้าง ส่วนประกอบของระบบอันนี้ วิธีการก็คือดูที่โครงสร้างของมันที่เรามองเห็นก่อนเลยค่ะ โครงสร้างที่มองเห็นโครงสร้างภายนอกเลยนักเรียน มีอะไรบ้าง นี่ไง หัวปากกาไงล่ะคะ เขาก็คือป้องกันการกระแทกและยึดไส้ปากกาไว้ หน้าที่ของเขาหลัก ๆ ก็คืออัตโนมัติเขียนได้สะดวกแล้วก็บรรจุไส้ปากกาภายใน ปากกาบางรุ่นก็มีที่เหน็บปากกาด้วย ก็เอาไว้กว่าวัสดุอื่น ๆ ยึดกับกระเป๋าอะไรอย่างนี้นะ นี่คือโครงสร้างภายนอกที่เราเห็นนะคะ ถ้าเราแกะมันออกมานะคะ เราก็จะเห็นประกอบภายในของมัน แน่นอนหัวปากกานะคะ นอกจากป้องกันกระแทกแล้ว มันยังทำหน้าที่ในการควบคุมการเข้าออกของไส้ปากกาด้วย ภายในอาการนั้นก็คงต้องมีสปริงใช่ไหมคะ ควบคู่ เป็นสำหรับควบคุมการเคลื่อนที่ของไส้ปากการ่วมกับหัวปากกา แน่นอนล่ะ จะเขียนได้ต้องมีไส้ปากกาที่บรรจุหมึกไว้อยู่นะคะ เอาไว้สำหรับเขียนนะ นี่คือระบบปากกาลูกลื่นที่ครูยกตัวอย่าง เราใช้วิธีการวิเคราะห์ระบบการดูโครงสร้างภายนอก และโครงสร้างภายใน ดูหน้าที่ของเขา สังเกตเข้าสัมพันธ์กันนะคะ ถ้าครูหมุนปากกาออกมา หมึกก็จะถูกกระจายเข้าไปยังไส้ปากกาใช่ไหมคะ ทำให้เราสามารถเขียนได้นะคะ ถ้าเกิดปัญหาขึ้นมาล่ะคะ ถ้าเกิดปัญหาว่านักเรียนนี่หัวปากกาแตกค่ะนักเรียนจะทำอย่างไรคะ ต่อการเขียนของนักเรียนค่ะ หัวปากกาแตก มันก็จะมีส่วนที่เกี่ยวข้องคืนทำให้เราไม่สะดวกต่อการควบคุมการหมุนไส้ปากกานะคะ ไส้ปากกาก็โยกไปมาควบคุมการเขียนเส้นไม่ชัดเจน ดังนั้น เราจะเห็นว่าส่วนในส่วนหนึ่งก็ตามที่มันทำงานไม่สมบูรณ์ มันก็จะมีผลไปถึงรวมของระบบนะคะ อย่างเช่นตัวนี้ อาจถึงขั้นเขียนไม่ได้เลยก็ต้องซื้อปากกาใหม่ใช่ไหมคะ นั่นคือความสัมพันธ์ของแต่ละส่วนในแต่ละระบบนะคะ โทรศัพท์มือถือค่ะ นักเรียนคุ้นเคยมากเลย นักเรียนเคยแกะไหม มันมีอะไรบ้าง มันมีอะไรบ้าง คะนักเรียนอาจเคยเห็นนะว่าหนูรู้ค่ะ ว่ามีแต่แบตเตอรี่เป็นแหล่งให้พลังงานค่ะ ส่วนที่ชอบมักจะเป็นปัญหานะ แบตเตอรี่ นอกจากนี้นะคะนักเรียน ก็จะมีอะไรอีกคะ มีหน่วยควบคุมระบบเสียงคุมไมโครโฟน ควบคุมลำโพง มีชุดกล้องนักเรียนชอบถ่ายรูปนะ มีเอาไว้สำหรับบันทึกภาพถ่าย มีวิดีโอก็ได้นะ หน้าจอนะแสดงผลนะ เราสามารถรับส่งข้อมูลโดยการพิมพ์สัมผัส ระบบพิมพ์สัมผัสก็ได้นะคะ ถ้าพิจารณาไปที่ภายใน แน่นอนโทรศัพท์ก็ต้องมีแผงวงจรใช่ไหมคะ ซึ่งแผงวงจรนั้นก็จะประกอบด้วยหน่วยประมวลผลต่าง ๆ ใช่ไหมคะ มีหน่วยประมวลผล มีหน่วยความจำนะคะ มีหน่วยควบคุมหน้าจอสัมผัสด้วยนะคะ อันนี้เป็นการยกตัวอย่างว่าระบบโทรศัพท์มือถือของเรานี่ ข้างในของมันมีส่วนต่าง ๆ มากมายใช่ไหมคะ เป็นอย่างไรบ้างคะ สำหรับการวิเคราะห์ระบบนะคะ ทั้งทางธรรมชาติและสิ่งที่มนุษย์สร้างขึ้น อาจจะมีหลาย ๆ ระบบกว่านี้ค่ะนักเรียนคะ อันนี้ครูก็ยกตัวอย่างมาเล็กน้อยนะคะ ถ้านักเรียนสนใจเพิ่มเติมการหายใจของมนุษย์เป็นอย่างไร นักเรียนสามารถไปลิงก์ที่ครูแนบไว้ตรงนี้นะคะ เพราะฉะนั้น ในวันนี้นะคะ ครูก็ขอชื่นชมนักเรียนนะคะ ที่เรียนจนถึงสุดท้ายเลยสำหรับหัวข้อนี้ ก็หวังว่านักเรียนจะมีความเข้าใจ และสามารถนำความรู้ที่เกี่ยวกับระบบตัวนี้ไปใช้ในหัวข้อต่อไปได้นะคะ พบกันใหม่ในหัวข้อต่อไปนะคะ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ระบบคืออะไร (18.08 นาที)</dc:title>
  <dc:creator/>
  <cp:keywords/>
  <dcterms:created xsi:type="dcterms:W3CDTF">2024-06-06T03:06:03Z</dcterms:created>
  <dcterms:modified xsi:type="dcterms:W3CDTF">2024-06-06T03:0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6 มิถุนายน 2567 เวลา 09.00 น.</vt:lpwstr>
  </property>
  <property fmtid="{D5CDD505-2E9C-101B-9397-08002B2CF9AE}" pid="3" name="subtitle">
    <vt:lpwstr/>
  </property>
</Properties>
</file>